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C6BB7" w14:textId="4B98D4D5" w:rsidR="007A4E08" w:rsidRDefault="007A4E08" w:rsidP="007A4E08">
      <w:pPr>
        <w:jc w:val="center"/>
        <w:rPr>
          <w:b/>
          <w:bCs/>
          <w:noProof/>
          <w:sz w:val="28"/>
          <w:szCs w:val="28"/>
          <w:lang w:val="en-US" w:bidi="mr-IN"/>
        </w:rPr>
      </w:pPr>
      <w:r>
        <w:rPr>
          <w:b/>
          <w:bCs/>
          <w:noProof/>
          <w:sz w:val="28"/>
          <w:szCs w:val="28"/>
        </w:rPr>
        <w:t>Switching Theory Lab (CS226)  -  1</w:t>
      </w:r>
      <w:r>
        <w:rPr>
          <w:b/>
          <w:bCs/>
          <w:noProof/>
          <w:sz w:val="28"/>
          <w:szCs w:val="28"/>
        </w:rPr>
        <w:t>4</w:t>
      </w:r>
    </w:p>
    <w:p w14:paraId="3A0D0879" w14:textId="633D042B" w:rsidR="007A4E08" w:rsidRDefault="007A4E08" w:rsidP="007A4E08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Name: Chandrawanshi Mangesh Shivaji</w:t>
      </w:r>
    </w:p>
    <w:p w14:paraId="210ADE41" w14:textId="77777777" w:rsidR="007A4E08" w:rsidRDefault="007A4E08" w:rsidP="007A4E08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Roll No. : 1801cs16</w:t>
      </w:r>
    </w:p>
    <w:p w14:paraId="38FD245A" w14:textId="36D5BF3C" w:rsidR="007A4E08" w:rsidRDefault="007A4E08" w:rsidP="007A4E08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 xml:space="preserve">Date:  </w:t>
      </w:r>
      <w:r>
        <w:rPr>
          <w:noProof/>
          <w:sz w:val="28"/>
          <w:szCs w:val="28"/>
        </w:rPr>
        <w:t>21</w:t>
      </w:r>
      <w:r>
        <w:rPr>
          <w:noProof/>
          <w:sz w:val="28"/>
          <w:szCs w:val="28"/>
        </w:rPr>
        <w:t>/05/2020</w:t>
      </w:r>
    </w:p>
    <w:p w14:paraId="62686823" w14:textId="26E1F13A" w:rsidR="007A4E08" w:rsidRDefault="007A4E08" w:rsidP="007A4E08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Note:- Waveforms along with screenshots of code,</w:t>
      </w:r>
      <w:r w:rsidR="006E46E9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>test benches</w:t>
      </w:r>
      <w:r w:rsidR="00F35F43">
        <w:rPr>
          <w:noProof/>
          <w:sz w:val="28"/>
          <w:szCs w:val="28"/>
        </w:rPr>
        <w:t>,logisim circuits</w:t>
      </w:r>
      <w:r>
        <w:rPr>
          <w:noProof/>
          <w:sz w:val="28"/>
          <w:szCs w:val="28"/>
        </w:rPr>
        <w:t xml:space="preserve"> are placed in another folder named screenshots</w:t>
      </w:r>
      <w:r w:rsidR="006E46E9">
        <w:rPr>
          <w:noProof/>
          <w:sz w:val="28"/>
          <w:szCs w:val="28"/>
        </w:rPr>
        <w:t xml:space="preserve"> also. I</w:t>
      </w:r>
      <w:r>
        <w:rPr>
          <w:noProof/>
          <w:sz w:val="28"/>
          <w:szCs w:val="28"/>
        </w:rPr>
        <w:t xml:space="preserve">f not </w:t>
      </w:r>
      <w:r w:rsidR="006E46E9">
        <w:rPr>
          <w:noProof/>
          <w:sz w:val="28"/>
          <w:szCs w:val="28"/>
        </w:rPr>
        <w:t>correct</w:t>
      </w:r>
      <w:r>
        <w:rPr>
          <w:noProof/>
          <w:sz w:val="28"/>
          <w:szCs w:val="28"/>
        </w:rPr>
        <w:t>ly visible</w:t>
      </w:r>
      <w:r w:rsidR="006E46E9">
        <w:rPr>
          <w:noProof/>
          <w:sz w:val="28"/>
          <w:szCs w:val="28"/>
        </w:rPr>
        <w:t>,</w:t>
      </w:r>
      <w:r>
        <w:rPr>
          <w:noProof/>
          <w:sz w:val="28"/>
          <w:szCs w:val="28"/>
        </w:rPr>
        <w:t xml:space="preserve"> please refer </w:t>
      </w:r>
      <w:r w:rsidR="006E46E9">
        <w:rPr>
          <w:noProof/>
          <w:sz w:val="28"/>
          <w:szCs w:val="28"/>
        </w:rPr>
        <w:t>there. F</w:t>
      </w:r>
      <w:r>
        <w:rPr>
          <w:noProof/>
          <w:sz w:val="28"/>
          <w:szCs w:val="28"/>
        </w:rPr>
        <w:t>or each ques. Code, Test Bench, Waveform is the order for screenshots.</w:t>
      </w:r>
    </w:p>
    <w:p w14:paraId="62D305B7" w14:textId="77777777" w:rsidR="007A4E08" w:rsidRDefault="007A4E08" w:rsidP="007A4E08">
      <w:pPr>
        <w:rPr>
          <w:sz w:val="28"/>
          <w:szCs w:val="28"/>
          <w:lang w:val="en-US"/>
        </w:rPr>
      </w:pPr>
    </w:p>
    <w:p w14:paraId="292869B7" w14:textId="08E7A83E" w:rsidR="007A4E08" w:rsidRDefault="007A4E08" w:rsidP="007A4E08">
      <w:pPr>
        <w:rPr>
          <w:sz w:val="28"/>
          <w:szCs w:val="28"/>
        </w:rPr>
      </w:pPr>
      <w:r w:rsidRPr="007A4E08">
        <w:rPr>
          <w:b/>
          <w:bCs/>
          <w:sz w:val="28"/>
          <w:szCs w:val="28"/>
          <w:lang w:val="en-US"/>
        </w:rPr>
        <w:t xml:space="preserve">Q1) </w:t>
      </w:r>
      <w:r w:rsidRPr="007A4E08">
        <w:rPr>
          <w:b/>
          <w:bCs/>
          <w:sz w:val="28"/>
          <w:szCs w:val="28"/>
          <w:lang w:val="en-US"/>
        </w:rPr>
        <w:t>=&gt;</w:t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>
        <w:rPr>
          <w:sz w:val="28"/>
          <w:szCs w:val="28"/>
          <w:lang w:val="en-US"/>
        </w:rPr>
        <w:tab/>
      </w:r>
      <w:r w:rsidRPr="007A4E08">
        <w:rPr>
          <w:b/>
          <w:bCs/>
          <w:sz w:val="28"/>
          <w:szCs w:val="28"/>
        </w:rPr>
        <w:t>FSM:</w:t>
      </w:r>
    </w:p>
    <w:p w14:paraId="0E6C6B2C" w14:textId="77777777" w:rsidR="007A4E08" w:rsidRDefault="007A4E08" w:rsidP="007A4E08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0279A99" wp14:editId="5FF50328">
            <wp:extent cx="7475220" cy="1927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75220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83AB8" w14:textId="77777777" w:rsidR="007A4E08" w:rsidRDefault="007A4E08" w:rsidP="007A4E08">
      <w:pPr>
        <w:rPr>
          <w:sz w:val="28"/>
          <w:szCs w:val="28"/>
        </w:rPr>
      </w:pPr>
    </w:p>
    <w:p w14:paraId="0CE57A5E" w14:textId="77777777" w:rsidR="007A4E08" w:rsidRDefault="007A4E08" w:rsidP="007A4E08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AB88065" wp14:editId="37209A41">
            <wp:extent cx="7398385" cy="42976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8876" cy="429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2882E" w14:textId="7F9CBF3D" w:rsidR="007A4E08" w:rsidRDefault="007A4E08" w:rsidP="007A4E08">
      <w:pPr>
        <w:rPr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1EC1E6EC" wp14:editId="7DE51BB1">
            <wp:extent cx="7421880" cy="4342765"/>
            <wp:effectExtent l="0" t="0" r="762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8369" cy="435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0DD8" w14:textId="79E6A30E" w:rsidR="007A4E08" w:rsidRDefault="007A4E08" w:rsidP="007A4E08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8C60727" wp14:editId="5F4C54FF">
            <wp:extent cx="7461250" cy="4968240"/>
            <wp:effectExtent l="0" t="0" r="635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250" cy="496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CD817" w14:textId="42918E56" w:rsidR="007A4E08" w:rsidRDefault="007A4E08" w:rsidP="007A4E08">
      <w:pPr>
        <w:rPr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3A1EFBD4" wp14:editId="4B2DD683">
            <wp:extent cx="7886700" cy="1828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8F422" w14:textId="00A2E243" w:rsidR="007A4E08" w:rsidRDefault="007A4E08" w:rsidP="007A4E0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n the above waveform, </w:t>
      </w:r>
    </w:p>
    <w:p w14:paraId="7E7A706C" w14:textId="04D8B18B" w:rsidR="007A4E08" w:rsidRDefault="007A4E08" w:rsidP="007A4E08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eq is the input sequence</w:t>
      </w:r>
      <w:r>
        <w:rPr>
          <w:sz w:val="28"/>
          <w:szCs w:val="28"/>
          <w:lang w:val="en-US"/>
        </w:rPr>
        <w:t xml:space="preserve"> (</w:t>
      </w:r>
      <w:r w:rsidRPr="007A4E08">
        <w:rPr>
          <w:sz w:val="24"/>
          <w:szCs w:val="24"/>
        </w:rPr>
        <w:t>11101101001001101101</w:t>
      </w:r>
      <w:r>
        <w:rPr>
          <w:sz w:val="24"/>
          <w:szCs w:val="24"/>
        </w:rPr>
        <w:t>)</w:t>
      </w:r>
    </w:p>
    <w:p w14:paraId="3A37E8A7" w14:textId="4961FC5C" w:rsidR="007A4E08" w:rsidRDefault="007A4E08" w:rsidP="007A4E08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t>curr_state</w:t>
      </w:r>
      <w:proofErr w:type="spellEnd"/>
      <w:r>
        <w:rPr>
          <w:sz w:val="28"/>
          <w:szCs w:val="28"/>
          <w:lang w:val="en-US"/>
        </w:rPr>
        <w:t xml:space="preserve"> shows the current state w.r.t to the </w:t>
      </w:r>
      <w:r w:rsidR="006E46E9">
        <w:rPr>
          <w:sz w:val="28"/>
          <w:szCs w:val="28"/>
          <w:lang w:val="en-US"/>
        </w:rPr>
        <w:t>FSM</w:t>
      </w:r>
    </w:p>
    <w:p w14:paraId="0DE52D9B" w14:textId="7D940985" w:rsidR="007A4E08" w:rsidRDefault="007A4E08" w:rsidP="007A4E08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t>inp</w:t>
      </w:r>
      <w:proofErr w:type="spellEnd"/>
      <w:r>
        <w:rPr>
          <w:sz w:val="28"/>
          <w:szCs w:val="28"/>
          <w:lang w:val="en-US"/>
        </w:rPr>
        <w:t xml:space="preserve"> is the sequential input from seq</w:t>
      </w:r>
    </w:p>
    <w:p w14:paraId="2C134C1B" w14:textId="62FB025C" w:rsidR="007A4E08" w:rsidRDefault="007A4E08" w:rsidP="007A4E08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ut</w:t>
      </w:r>
      <w:r>
        <w:rPr>
          <w:sz w:val="28"/>
          <w:szCs w:val="28"/>
          <w:lang w:val="en-US"/>
        </w:rPr>
        <w:t xml:space="preserve"> is the output signal</w:t>
      </w:r>
      <w:r w:rsidR="006E46E9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which indicates the </w:t>
      </w:r>
      <w:r>
        <w:rPr>
          <w:sz w:val="28"/>
          <w:szCs w:val="28"/>
          <w:lang w:val="en-US"/>
        </w:rPr>
        <w:t xml:space="preserve">presence of </w:t>
      </w:r>
      <w:r w:rsidR="006E46E9">
        <w:rPr>
          <w:sz w:val="28"/>
          <w:szCs w:val="28"/>
          <w:lang w:val="en-US"/>
        </w:rPr>
        <w:t xml:space="preserve">an </w:t>
      </w:r>
      <w:r>
        <w:rPr>
          <w:sz w:val="28"/>
          <w:szCs w:val="28"/>
          <w:lang w:val="en-US"/>
        </w:rPr>
        <w:t>1101 sequence.</w:t>
      </w:r>
    </w:p>
    <w:p w14:paraId="7B5B7582" w14:textId="586606A7" w:rsidR="007A4E08" w:rsidRDefault="007A4E08" w:rsidP="007A4E0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e can see that in the sequence, there are four 1101 sequences, and correspondingly 4 </w:t>
      </w:r>
      <w:r>
        <w:rPr>
          <w:sz w:val="28"/>
          <w:szCs w:val="28"/>
          <w:lang w:val="en-US"/>
        </w:rPr>
        <w:t xml:space="preserve">out </w:t>
      </w:r>
      <w:r>
        <w:rPr>
          <w:sz w:val="28"/>
          <w:szCs w:val="28"/>
          <w:lang w:val="en-US"/>
        </w:rPr>
        <w:t>highs are there.</w:t>
      </w:r>
    </w:p>
    <w:p w14:paraId="7EB7E3EC" w14:textId="77777777" w:rsidR="007A4E08" w:rsidRDefault="007A4E08" w:rsidP="007A4E08">
      <w:pPr>
        <w:rPr>
          <w:sz w:val="28"/>
          <w:szCs w:val="28"/>
          <w:lang w:val="en-US"/>
        </w:rPr>
      </w:pPr>
    </w:p>
    <w:p w14:paraId="49C7B312" w14:textId="236C6022" w:rsidR="007A4E08" w:rsidRPr="007A4E08" w:rsidRDefault="007A4E08" w:rsidP="007A4E08">
      <w:pPr>
        <w:jc w:val="center"/>
        <w:rPr>
          <w:b/>
          <w:bCs/>
          <w:sz w:val="28"/>
          <w:szCs w:val="28"/>
        </w:rPr>
      </w:pPr>
      <w:r w:rsidRPr="007A4E08">
        <w:rPr>
          <w:b/>
          <w:bCs/>
          <w:sz w:val="28"/>
          <w:szCs w:val="28"/>
          <w:lang w:val="en-US"/>
        </w:rPr>
        <w:t>Q</w:t>
      </w:r>
      <w:proofErr w:type="gramStart"/>
      <w:r w:rsidRPr="007A4E08">
        <w:rPr>
          <w:b/>
          <w:bCs/>
          <w:sz w:val="28"/>
          <w:szCs w:val="28"/>
          <w:lang w:val="en-US"/>
        </w:rPr>
        <w:t>2</w:t>
      </w:r>
      <w:r w:rsidRPr="007A4E08">
        <w:rPr>
          <w:b/>
          <w:bCs/>
          <w:sz w:val="28"/>
          <w:szCs w:val="28"/>
          <w:lang w:val="en-US"/>
        </w:rPr>
        <w:t>)=</w:t>
      </w:r>
      <w:proofErr w:type="gramEnd"/>
      <w:r w:rsidRPr="007A4E08">
        <w:rPr>
          <w:b/>
          <w:bCs/>
          <w:sz w:val="28"/>
          <w:szCs w:val="28"/>
          <w:lang w:val="en-US"/>
        </w:rPr>
        <w:t>&gt;</w:t>
      </w:r>
    </w:p>
    <w:p w14:paraId="0D2D8765" w14:textId="77777777" w:rsidR="007A4E08" w:rsidRDefault="007A4E08" w:rsidP="007A4E08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590B63FB" wp14:editId="4BD4E458">
            <wp:extent cx="7399020" cy="4853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9020" cy="485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5AFC2" w14:textId="2B2CA8D8" w:rsidR="00C623B9" w:rsidRDefault="00E50A90" w:rsidP="00C623B9">
      <w:pPr>
        <w:rPr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5D325B6E" wp14:editId="04BA5F4A">
            <wp:extent cx="5783580" cy="3154680"/>
            <wp:effectExtent l="0" t="0" r="762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632AB" w14:textId="311BBC07" w:rsidR="00E50A90" w:rsidRDefault="00E50A90" w:rsidP="00C623B9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8A57B09" wp14:editId="64CC44B9">
            <wp:extent cx="5775960" cy="3817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92340" w14:textId="523B000B" w:rsidR="00E50A90" w:rsidRPr="00C623B9" w:rsidRDefault="00E50A90" w:rsidP="00C623B9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29DF1B0E" wp14:editId="2A12DE91">
            <wp:extent cx="7680960" cy="18440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0960" cy="184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8C522" w14:textId="30F12742" w:rsidR="007A4E08" w:rsidRPr="00C623B9" w:rsidRDefault="007A4E08" w:rsidP="00C623B9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 w:rsidRPr="00C623B9">
        <w:rPr>
          <w:sz w:val="28"/>
          <w:szCs w:val="28"/>
          <w:lang w:val="en-US"/>
        </w:rPr>
        <w:t xml:space="preserve">We can see that the counter counts from </w:t>
      </w:r>
      <w:proofErr w:type="gramStart"/>
      <w:r w:rsidRPr="00C623B9">
        <w:rPr>
          <w:sz w:val="28"/>
          <w:szCs w:val="28"/>
          <w:lang w:val="en-US"/>
        </w:rPr>
        <w:t>0  to</w:t>
      </w:r>
      <w:proofErr w:type="gramEnd"/>
      <w:r w:rsidRPr="00C623B9">
        <w:rPr>
          <w:sz w:val="28"/>
          <w:szCs w:val="28"/>
          <w:lang w:val="en-US"/>
        </w:rPr>
        <w:t xml:space="preserve"> 15.</w:t>
      </w:r>
    </w:p>
    <w:p w14:paraId="39DFA535" w14:textId="5BA91C32" w:rsidR="007A4E08" w:rsidRDefault="00C96ED7" w:rsidP="007A4E08">
      <w:pPr>
        <w:pStyle w:val="ListParagraph"/>
        <w:numPr>
          <w:ilvl w:val="0"/>
          <w:numId w:val="2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Reset</w:t>
      </w:r>
      <w:r w:rsidR="007A4E08">
        <w:rPr>
          <w:sz w:val="28"/>
          <w:szCs w:val="28"/>
          <w:lang w:val="en-US"/>
        </w:rPr>
        <w:t xml:space="preserve"> and upper are also functioning correctly.</w:t>
      </w:r>
    </w:p>
    <w:p w14:paraId="319C85B5" w14:textId="75073727" w:rsidR="007A4E08" w:rsidRPr="00C96ED7" w:rsidRDefault="007A4E08" w:rsidP="00944865">
      <w:pPr>
        <w:rPr>
          <w:b/>
          <w:bCs/>
          <w:sz w:val="28"/>
          <w:szCs w:val="28"/>
        </w:rPr>
      </w:pPr>
      <w:r w:rsidRPr="00C96ED7">
        <w:rPr>
          <w:b/>
          <w:bCs/>
          <w:sz w:val="28"/>
          <w:szCs w:val="28"/>
          <w:lang w:val="en-US"/>
        </w:rPr>
        <w:lastRenderedPageBreak/>
        <w:t>Q</w:t>
      </w:r>
      <w:proofErr w:type="gramStart"/>
      <w:r w:rsidRPr="00C96ED7">
        <w:rPr>
          <w:b/>
          <w:bCs/>
          <w:sz w:val="28"/>
          <w:szCs w:val="28"/>
          <w:lang w:val="en-US"/>
        </w:rPr>
        <w:t>3</w:t>
      </w:r>
      <w:r w:rsidR="00C96ED7" w:rsidRPr="00C96ED7">
        <w:rPr>
          <w:b/>
          <w:bCs/>
          <w:sz w:val="28"/>
          <w:szCs w:val="28"/>
          <w:lang w:val="en-US"/>
        </w:rPr>
        <w:t>)=</w:t>
      </w:r>
      <w:proofErr w:type="gramEnd"/>
      <w:r w:rsidR="00C96ED7" w:rsidRPr="00C96ED7">
        <w:rPr>
          <w:b/>
          <w:bCs/>
          <w:sz w:val="28"/>
          <w:szCs w:val="28"/>
          <w:lang w:val="en-US"/>
        </w:rPr>
        <w:t>&gt;</w:t>
      </w:r>
      <w:r w:rsidR="00944865" w:rsidRPr="00944865">
        <w:rPr>
          <w:noProof/>
        </w:rPr>
        <w:t xml:space="preserve"> </w:t>
      </w:r>
      <w:r w:rsidR="00944865">
        <w:rPr>
          <w:noProof/>
        </w:rPr>
        <w:drawing>
          <wp:inline distT="0" distB="0" distL="0" distR="0" wp14:anchorId="3792116E" wp14:editId="28CEA65D">
            <wp:extent cx="7619365" cy="6217920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2819" cy="623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90CE5" w14:textId="1D563238" w:rsidR="007A4E08" w:rsidRDefault="00944865" w:rsidP="007A4E08">
      <w:pPr>
        <w:rPr>
          <w:noProof/>
        </w:rPr>
      </w:pPr>
      <w:r>
        <w:rPr>
          <w:noProof/>
        </w:rPr>
        <w:drawing>
          <wp:inline distT="0" distB="0" distL="0" distR="0" wp14:anchorId="176E596D" wp14:editId="2B371700">
            <wp:extent cx="7528560" cy="30937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6936" cy="3121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AE1C566" w14:textId="3822132D" w:rsidR="00944865" w:rsidRDefault="00944865" w:rsidP="00944865">
      <w:pPr>
        <w:tabs>
          <w:tab w:val="left" w:pos="9264"/>
        </w:tabs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ab/>
      </w:r>
    </w:p>
    <w:p w14:paraId="0E468961" w14:textId="128E583E" w:rsidR="00944865" w:rsidRPr="00944865" w:rsidRDefault="00944865" w:rsidP="00944865">
      <w:pPr>
        <w:tabs>
          <w:tab w:val="left" w:pos="9264"/>
        </w:tabs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2880DF12" wp14:editId="13D2AFB3">
            <wp:extent cx="7352665" cy="417576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7014" cy="4183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F0C7E" w14:textId="716B0524" w:rsidR="00944865" w:rsidRDefault="00944865" w:rsidP="007A4E08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52582B3" wp14:editId="32975150">
            <wp:extent cx="7368540" cy="3886200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854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85FAE" w14:textId="7B692B71" w:rsidR="00944865" w:rsidRDefault="00944865" w:rsidP="007A4E08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28CC137" wp14:editId="63958DAE">
            <wp:extent cx="6896100" cy="7696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7D4B9" w14:textId="5FD9B60D" w:rsidR="00944865" w:rsidRDefault="00944865" w:rsidP="007A4E08">
      <w:pPr>
        <w:rPr>
          <w:sz w:val="28"/>
          <w:szCs w:val="28"/>
          <w:lang w:val="en-US"/>
        </w:rPr>
      </w:pPr>
    </w:p>
    <w:p w14:paraId="40A1412A" w14:textId="673A447B" w:rsidR="00944865" w:rsidRDefault="00F652F6" w:rsidP="007A4E08">
      <w:pPr>
        <w:rPr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38A3B796" wp14:editId="10DE2DF8">
            <wp:extent cx="7749540" cy="148590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954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B67A9" w14:textId="0A1384A8" w:rsidR="007A4E08" w:rsidRDefault="007A4E08" w:rsidP="007A4E08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e use an FSM to give input to the sequential circuit. S</w:t>
      </w:r>
      <w:r w:rsidR="00944865">
        <w:rPr>
          <w:sz w:val="28"/>
          <w:szCs w:val="28"/>
          <w:lang w:val="en-US"/>
        </w:rPr>
        <w:t>EL</w:t>
      </w:r>
      <w:r>
        <w:rPr>
          <w:sz w:val="28"/>
          <w:szCs w:val="28"/>
          <w:lang w:val="en-US"/>
        </w:rPr>
        <w:t>A, S</w:t>
      </w:r>
      <w:r w:rsidR="00944865">
        <w:rPr>
          <w:sz w:val="28"/>
          <w:szCs w:val="28"/>
          <w:lang w:val="en-US"/>
        </w:rPr>
        <w:t>EL</w:t>
      </w:r>
      <w:r>
        <w:rPr>
          <w:sz w:val="28"/>
          <w:szCs w:val="28"/>
          <w:lang w:val="en-US"/>
        </w:rPr>
        <w:t>B, S</w:t>
      </w:r>
      <w:r w:rsidR="00944865">
        <w:rPr>
          <w:sz w:val="28"/>
          <w:szCs w:val="28"/>
          <w:lang w:val="en-US"/>
        </w:rPr>
        <w:t>EL</w:t>
      </w:r>
      <w:r>
        <w:rPr>
          <w:sz w:val="28"/>
          <w:szCs w:val="28"/>
          <w:lang w:val="en-US"/>
        </w:rPr>
        <w:t xml:space="preserve">D are chosen through </w:t>
      </w:r>
      <w:r w:rsidR="006E46E9">
        <w:rPr>
          <w:sz w:val="28"/>
          <w:szCs w:val="28"/>
          <w:lang w:val="en-US"/>
        </w:rPr>
        <w:t xml:space="preserve">the </w:t>
      </w:r>
      <w:r>
        <w:rPr>
          <w:sz w:val="28"/>
          <w:szCs w:val="28"/>
          <w:lang w:val="en-US"/>
        </w:rPr>
        <w:t xml:space="preserve">state </w:t>
      </w:r>
      <w:r w:rsidR="00944865">
        <w:rPr>
          <w:sz w:val="28"/>
          <w:szCs w:val="28"/>
          <w:lang w:val="en-US"/>
        </w:rPr>
        <w:t>diagram</w:t>
      </w:r>
      <w:r>
        <w:rPr>
          <w:sz w:val="28"/>
          <w:szCs w:val="28"/>
          <w:lang w:val="en-US"/>
        </w:rPr>
        <w:t>.</w:t>
      </w:r>
    </w:p>
    <w:p w14:paraId="3AA4A5A5" w14:textId="61F6833E" w:rsidR="007A4E08" w:rsidRDefault="007A4E08" w:rsidP="007A4E08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First, from </w:t>
      </w:r>
      <w:r w:rsidR="00944865">
        <w:rPr>
          <w:sz w:val="28"/>
          <w:szCs w:val="28"/>
          <w:lang w:val="en-US"/>
        </w:rPr>
        <w:t>I</w:t>
      </w:r>
      <w:r>
        <w:rPr>
          <w:sz w:val="28"/>
          <w:szCs w:val="28"/>
          <w:lang w:val="en-US"/>
        </w:rPr>
        <w:t>1(external input to mux a)</w:t>
      </w:r>
      <w:r w:rsidR="006E46E9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we add it to 0 in the ALU and store the result in </w:t>
      </w:r>
      <w:proofErr w:type="gramStart"/>
      <w:r w:rsidR="00944865">
        <w:rPr>
          <w:sz w:val="28"/>
          <w:szCs w:val="28"/>
          <w:lang w:val="en-US"/>
        </w:rPr>
        <w:t>R</w:t>
      </w:r>
      <w:r>
        <w:rPr>
          <w:sz w:val="28"/>
          <w:szCs w:val="28"/>
          <w:lang w:val="en-US"/>
        </w:rPr>
        <w:t>egister[</w:t>
      </w:r>
      <w:proofErr w:type="gramEnd"/>
      <w:r w:rsidR="00944865">
        <w:rPr>
          <w:sz w:val="28"/>
          <w:szCs w:val="28"/>
          <w:lang w:val="en-US"/>
        </w:rPr>
        <w:t>1</w:t>
      </w:r>
      <w:r>
        <w:rPr>
          <w:sz w:val="28"/>
          <w:szCs w:val="28"/>
          <w:lang w:val="en-US"/>
        </w:rPr>
        <w:t>].</w:t>
      </w:r>
    </w:p>
    <w:p w14:paraId="4A86FDC8" w14:textId="4F1B3614" w:rsidR="00944865" w:rsidRDefault="007A4E08" w:rsidP="00944865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 w:rsidRPr="00944865">
        <w:rPr>
          <w:sz w:val="28"/>
          <w:szCs w:val="28"/>
          <w:lang w:val="en-US"/>
        </w:rPr>
        <w:t xml:space="preserve">Second, </w:t>
      </w:r>
      <w:r w:rsidR="00944865">
        <w:rPr>
          <w:sz w:val="28"/>
          <w:szCs w:val="28"/>
          <w:lang w:val="en-US"/>
        </w:rPr>
        <w:t>from I</w:t>
      </w:r>
      <w:r w:rsidR="00944865">
        <w:rPr>
          <w:sz w:val="28"/>
          <w:szCs w:val="28"/>
          <w:lang w:val="en-US"/>
        </w:rPr>
        <w:t>2</w:t>
      </w:r>
      <w:r w:rsidR="00944865">
        <w:rPr>
          <w:sz w:val="28"/>
          <w:szCs w:val="28"/>
          <w:lang w:val="en-US"/>
        </w:rPr>
        <w:t xml:space="preserve">(external input to mux </w:t>
      </w:r>
      <w:r w:rsidR="00944865">
        <w:rPr>
          <w:sz w:val="28"/>
          <w:szCs w:val="28"/>
          <w:lang w:val="en-US"/>
        </w:rPr>
        <w:t>b</w:t>
      </w:r>
      <w:r w:rsidR="00944865">
        <w:rPr>
          <w:sz w:val="28"/>
          <w:szCs w:val="28"/>
          <w:lang w:val="en-US"/>
        </w:rPr>
        <w:t>)</w:t>
      </w:r>
      <w:r w:rsidR="006E46E9">
        <w:rPr>
          <w:sz w:val="28"/>
          <w:szCs w:val="28"/>
          <w:lang w:val="en-US"/>
        </w:rPr>
        <w:t>,</w:t>
      </w:r>
      <w:r w:rsidR="00944865">
        <w:rPr>
          <w:sz w:val="28"/>
          <w:szCs w:val="28"/>
          <w:lang w:val="en-US"/>
        </w:rPr>
        <w:t xml:space="preserve"> we add it to 0 in the ALU and store the result in </w:t>
      </w:r>
      <w:proofErr w:type="gramStart"/>
      <w:r w:rsidR="00944865">
        <w:rPr>
          <w:sz w:val="28"/>
          <w:szCs w:val="28"/>
          <w:lang w:val="en-US"/>
        </w:rPr>
        <w:t>R</w:t>
      </w:r>
      <w:r w:rsidR="00944865">
        <w:rPr>
          <w:sz w:val="28"/>
          <w:szCs w:val="28"/>
          <w:lang w:val="en-US"/>
        </w:rPr>
        <w:t>egister[</w:t>
      </w:r>
      <w:proofErr w:type="gramEnd"/>
      <w:r w:rsidR="00944865">
        <w:rPr>
          <w:sz w:val="28"/>
          <w:szCs w:val="28"/>
          <w:lang w:val="en-US"/>
        </w:rPr>
        <w:t>2</w:t>
      </w:r>
      <w:r w:rsidR="00944865">
        <w:rPr>
          <w:sz w:val="28"/>
          <w:szCs w:val="28"/>
          <w:lang w:val="en-US"/>
        </w:rPr>
        <w:t>].</w:t>
      </w:r>
    </w:p>
    <w:p w14:paraId="41746A6A" w14:textId="151963BA" w:rsidR="007A4E08" w:rsidRPr="00944865" w:rsidRDefault="007A4E08" w:rsidP="006E1888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 w:rsidRPr="00944865">
        <w:rPr>
          <w:sz w:val="28"/>
          <w:szCs w:val="28"/>
          <w:lang w:val="en-US"/>
        </w:rPr>
        <w:t xml:space="preserve">Now, we take the values from </w:t>
      </w:r>
      <w:r w:rsidR="00944865">
        <w:rPr>
          <w:sz w:val="28"/>
          <w:szCs w:val="28"/>
          <w:lang w:val="en-US"/>
        </w:rPr>
        <w:t>R</w:t>
      </w:r>
      <w:r w:rsidRPr="00944865">
        <w:rPr>
          <w:sz w:val="28"/>
          <w:szCs w:val="28"/>
          <w:lang w:val="en-US"/>
        </w:rPr>
        <w:t xml:space="preserve">egister </w:t>
      </w:r>
      <w:r w:rsidR="00944865">
        <w:rPr>
          <w:sz w:val="28"/>
          <w:szCs w:val="28"/>
          <w:lang w:val="en-US"/>
        </w:rPr>
        <w:t>1</w:t>
      </w:r>
      <w:r w:rsidRPr="00944865">
        <w:rPr>
          <w:sz w:val="28"/>
          <w:szCs w:val="28"/>
          <w:lang w:val="en-US"/>
        </w:rPr>
        <w:t xml:space="preserve">, </w:t>
      </w:r>
      <w:r w:rsidR="00944865">
        <w:rPr>
          <w:sz w:val="28"/>
          <w:szCs w:val="28"/>
          <w:lang w:val="en-US"/>
        </w:rPr>
        <w:t>2</w:t>
      </w:r>
      <w:r w:rsidR="006E46E9">
        <w:rPr>
          <w:sz w:val="28"/>
          <w:szCs w:val="28"/>
          <w:lang w:val="en-US"/>
        </w:rPr>
        <w:t>,</w:t>
      </w:r>
      <w:r w:rsidRPr="00944865">
        <w:rPr>
          <w:sz w:val="28"/>
          <w:szCs w:val="28"/>
          <w:lang w:val="en-US"/>
        </w:rPr>
        <w:t xml:space="preserve"> and pass it into the ALU for addition.</w:t>
      </w:r>
    </w:p>
    <w:p w14:paraId="2A232912" w14:textId="4124EBBD" w:rsidR="007A4E08" w:rsidRDefault="007A4E08" w:rsidP="007A4E08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sum is finally stored in </w:t>
      </w:r>
      <w:proofErr w:type="gramStart"/>
      <w:r w:rsidR="00944865">
        <w:rPr>
          <w:sz w:val="28"/>
          <w:szCs w:val="28"/>
          <w:lang w:val="en-US"/>
        </w:rPr>
        <w:t>R</w:t>
      </w:r>
      <w:r>
        <w:rPr>
          <w:sz w:val="28"/>
          <w:szCs w:val="28"/>
          <w:lang w:val="en-US"/>
        </w:rPr>
        <w:t>egister[</w:t>
      </w:r>
      <w:proofErr w:type="gramEnd"/>
      <w:r w:rsidR="00944865">
        <w:rPr>
          <w:sz w:val="28"/>
          <w:szCs w:val="28"/>
          <w:lang w:val="en-US"/>
        </w:rPr>
        <w:t>7</w:t>
      </w:r>
      <w:r>
        <w:rPr>
          <w:sz w:val="28"/>
          <w:szCs w:val="28"/>
          <w:lang w:val="en-US"/>
        </w:rPr>
        <w:t>]</w:t>
      </w:r>
      <w:r w:rsidR="00944865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(represented by </w:t>
      </w:r>
      <w:proofErr w:type="spellStart"/>
      <w:r w:rsidR="00944865">
        <w:rPr>
          <w:sz w:val="28"/>
          <w:szCs w:val="28"/>
          <w:lang w:val="en-US"/>
        </w:rPr>
        <w:t>operation_out</w:t>
      </w:r>
      <w:proofErr w:type="spellEnd"/>
      <w:r>
        <w:rPr>
          <w:sz w:val="28"/>
          <w:szCs w:val="28"/>
          <w:lang w:val="en-US"/>
        </w:rPr>
        <w:t xml:space="preserve"> in the waveform) </w:t>
      </w:r>
    </w:p>
    <w:p w14:paraId="21EB52BC" w14:textId="2BB9E1D5" w:rsidR="007A4E08" w:rsidRDefault="007A4E08" w:rsidP="007A4E08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We take inp1 as </w:t>
      </w:r>
      <w:r w:rsidR="00944865">
        <w:rPr>
          <w:sz w:val="28"/>
          <w:szCs w:val="28"/>
          <w:lang w:val="en-US"/>
        </w:rPr>
        <w:t>6</w:t>
      </w:r>
      <w:r>
        <w:rPr>
          <w:sz w:val="28"/>
          <w:szCs w:val="28"/>
          <w:lang w:val="en-US"/>
        </w:rPr>
        <w:t xml:space="preserve"> and inp2 as </w:t>
      </w:r>
      <w:r w:rsidR="00944865">
        <w:rPr>
          <w:sz w:val="28"/>
          <w:szCs w:val="28"/>
          <w:lang w:val="en-US"/>
        </w:rPr>
        <w:t>14</w:t>
      </w:r>
      <w:r>
        <w:rPr>
          <w:sz w:val="28"/>
          <w:szCs w:val="28"/>
          <w:lang w:val="en-US"/>
        </w:rPr>
        <w:t xml:space="preserve">. The sum is </w:t>
      </w:r>
      <w:r w:rsidR="00944865">
        <w:rPr>
          <w:sz w:val="28"/>
          <w:szCs w:val="28"/>
          <w:lang w:val="en-US"/>
        </w:rPr>
        <w:t>20</w:t>
      </w:r>
      <w:r w:rsidR="006E46E9">
        <w:rPr>
          <w:sz w:val="28"/>
          <w:szCs w:val="28"/>
          <w:lang w:val="en-US"/>
        </w:rPr>
        <w:t>,</w:t>
      </w:r>
      <w:r>
        <w:rPr>
          <w:sz w:val="28"/>
          <w:szCs w:val="28"/>
          <w:lang w:val="en-US"/>
        </w:rPr>
        <w:t xml:space="preserve"> which is stored in </w:t>
      </w:r>
      <w:proofErr w:type="gramStart"/>
      <w:r w:rsidR="00944865">
        <w:rPr>
          <w:sz w:val="28"/>
          <w:szCs w:val="28"/>
          <w:lang w:val="en-US"/>
        </w:rPr>
        <w:t>R</w:t>
      </w:r>
      <w:r>
        <w:rPr>
          <w:sz w:val="28"/>
          <w:szCs w:val="28"/>
          <w:lang w:val="en-US"/>
        </w:rPr>
        <w:t>egister[</w:t>
      </w:r>
      <w:proofErr w:type="gramEnd"/>
      <w:r>
        <w:rPr>
          <w:sz w:val="28"/>
          <w:szCs w:val="28"/>
          <w:lang w:val="en-US"/>
        </w:rPr>
        <w:t>1].</w:t>
      </w:r>
    </w:p>
    <w:p w14:paraId="18CFDBFE" w14:textId="1E6231D8" w:rsidR="00031AD3" w:rsidRPr="00031AD3" w:rsidRDefault="00031AD3" w:rsidP="00031AD3">
      <w:pPr>
        <w:pStyle w:val="ListParagraph"/>
        <w:ind w:left="2880" w:firstLine="720"/>
        <w:rPr>
          <w:b/>
          <w:bCs/>
          <w:sz w:val="28"/>
          <w:szCs w:val="28"/>
          <w:lang w:val="en-US"/>
        </w:rPr>
      </w:pPr>
      <w:r w:rsidRPr="00031AD3">
        <w:rPr>
          <w:b/>
          <w:bCs/>
          <w:sz w:val="28"/>
          <w:szCs w:val="28"/>
          <w:lang w:val="en-US"/>
        </w:rPr>
        <w:t>Logisim Model</w:t>
      </w:r>
      <w:r>
        <w:rPr>
          <w:b/>
          <w:bCs/>
          <w:sz w:val="28"/>
          <w:szCs w:val="28"/>
          <w:lang w:val="en-US"/>
        </w:rPr>
        <w:t xml:space="preserve"> including FSM</w:t>
      </w:r>
    </w:p>
    <w:p w14:paraId="5BD1BCCE" w14:textId="7FB07CDE" w:rsidR="007A4E08" w:rsidRDefault="00031AD3" w:rsidP="007A4E08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DD33F37" wp14:editId="58D1B242">
            <wp:extent cx="7482840" cy="554736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7915" cy="5565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34A42" w14:textId="0DF25B42" w:rsidR="00031AD3" w:rsidRDefault="00031AD3" w:rsidP="007A4E0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1C47388" wp14:editId="518D42D9">
            <wp:extent cx="7461250" cy="2720340"/>
            <wp:effectExtent l="0" t="0" r="635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125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3A063" w14:textId="114CAC4B" w:rsidR="009C564B" w:rsidRPr="009C564B" w:rsidRDefault="009C564B" w:rsidP="009C564B">
      <w:pPr>
        <w:rPr>
          <w:sz w:val="28"/>
          <w:szCs w:val="28"/>
          <w:lang w:val="en-US"/>
        </w:rPr>
      </w:pPr>
    </w:p>
    <w:p w14:paraId="457A60CF" w14:textId="02E0BB72" w:rsidR="009C564B" w:rsidRDefault="009C564B" w:rsidP="009C564B">
      <w:pPr>
        <w:rPr>
          <w:noProof/>
        </w:rPr>
      </w:pPr>
    </w:p>
    <w:p w14:paraId="0283BA84" w14:textId="5FC3F365" w:rsidR="009C564B" w:rsidRPr="009C564B" w:rsidRDefault="009C564B" w:rsidP="009C564B">
      <w:pPr>
        <w:tabs>
          <w:tab w:val="left" w:pos="3840"/>
        </w:tabs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ab/>
        <w:t>// End of Document</w:t>
      </w:r>
    </w:p>
    <w:sectPr w:rsidR="009C564B" w:rsidRPr="009C564B" w:rsidSect="007A4E08">
      <w:pgSz w:w="12240" w:h="15840"/>
      <w:pgMar w:top="245" w:right="245" w:bottom="245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F6DA7"/>
    <w:multiLevelType w:val="hybridMultilevel"/>
    <w:tmpl w:val="C6ECF7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804E58"/>
    <w:multiLevelType w:val="hybridMultilevel"/>
    <w:tmpl w:val="804C44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855700"/>
    <w:multiLevelType w:val="hybridMultilevel"/>
    <w:tmpl w:val="A3543B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MrK0tDQ3Mzc0tDRW0lEKTi0uzszPAykwrAUAapbd3ywAAAA="/>
  </w:docVars>
  <w:rsids>
    <w:rsidRoot w:val="007A4E08"/>
    <w:rsid w:val="00031AD3"/>
    <w:rsid w:val="000354F8"/>
    <w:rsid w:val="001045D2"/>
    <w:rsid w:val="006E46E9"/>
    <w:rsid w:val="007A4E08"/>
    <w:rsid w:val="00944865"/>
    <w:rsid w:val="009C564B"/>
    <w:rsid w:val="00AE514E"/>
    <w:rsid w:val="00C623B9"/>
    <w:rsid w:val="00C96ED7"/>
    <w:rsid w:val="00D62CAB"/>
    <w:rsid w:val="00E50A90"/>
    <w:rsid w:val="00F34BCF"/>
    <w:rsid w:val="00F35F43"/>
    <w:rsid w:val="00F652F6"/>
    <w:rsid w:val="00FF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F437A"/>
  <w15:chartTrackingRefBased/>
  <w15:docId w15:val="{D5485F0C-08C8-45B0-AAA4-D92EE0B84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4E08"/>
    <w:pPr>
      <w:spacing w:line="256" w:lineRule="auto"/>
    </w:pPr>
    <w:rPr>
      <w:szCs w:val="22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A4E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4E08"/>
    <w:rPr>
      <w:rFonts w:asciiTheme="majorHAnsi" w:eastAsiaTheme="majorEastAsia" w:hAnsiTheme="majorHAnsi" w:cstheme="majorBidi"/>
      <w:spacing w:val="-10"/>
      <w:kern w:val="28"/>
      <w:sz w:val="56"/>
      <w:szCs w:val="56"/>
      <w:lang w:val="en-IN" w:bidi="ar-SA"/>
    </w:rPr>
  </w:style>
  <w:style w:type="paragraph" w:styleId="ListParagraph">
    <w:name w:val="List Paragraph"/>
    <w:basedOn w:val="Normal"/>
    <w:uiPriority w:val="34"/>
    <w:qFormat/>
    <w:rsid w:val="007A4E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997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8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wanshi Mangesh Shivaji</dc:creator>
  <cp:keywords/>
  <dc:description/>
  <cp:lastModifiedBy>Chandrawanshi Mangesh Shivaji</cp:lastModifiedBy>
  <cp:revision>17</cp:revision>
  <dcterms:created xsi:type="dcterms:W3CDTF">2020-05-21T08:23:00Z</dcterms:created>
  <dcterms:modified xsi:type="dcterms:W3CDTF">2020-05-21T09:04:00Z</dcterms:modified>
</cp:coreProperties>
</file>